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38591" w14:textId="77777777" w:rsidR="00CE35FF" w:rsidRPr="00CE35FF" w:rsidRDefault="00CE35FF" w:rsidP="00CE35FF">
      <w:pPr>
        <w:spacing w:before="100" w:beforeAutospacing="1" w:after="100" w:afterAutospacing="1" w:line="240" w:lineRule="auto"/>
        <w:outlineLvl w:val="0"/>
        <w:rPr>
          <w:rFonts w:ascii="Segoe UI" w:eastAsia="Times New Roman" w:hAnsi="Segoe UI" w:cs="Segoe UI"/>
          <w:b/>
          <w:bCs/>
          <w:color w:val="19191A"/>
          <w:kern w:val="36"/>
          <w:sz w:val="48"/>
          <w:szCs w:val="48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19191A"/>
          <w:kern w:val="36"/>
          <w:sz w:val="48"/>
          <w:szCs w:val="48"/>
          <w:lang w:eastAsia="en-IN"/>
        </w:rPr>
        <w:t>Rooster Regulation</w:t>
      </w:r>
    </w:p>
    <w:p w14:paraId="7A87F3BF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An experimental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ooster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object has been developed without any tests! It’s up to you to write them.</w:t>
      </w:r>
    </w:p>
    <w:p w14:paraId="4C9EF221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By the end of this project you will have a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fas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complet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reliabl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isolated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maintainabl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 and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expressiv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test suite: it will provide confidence that 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ooster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is functioning correctly and it will act as a form of documentation for other developers.</w:t>
      </w:r>
    </w:p>
    <w:p w14:paraId="08BBACB1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You can find 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ooster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defined in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index.js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 You will write a test suite in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index_test.js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within the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tes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directory using the </w:t>
      </w:r>
      <w:hyperlink r:id="rId5" w:tgtFrame="_blank" w:history="1">
        <w:r w:rsidRPr="00CE35FF">
          <w:rPr>
            <w:rFonts w:ascii="Segoe UI" w:eastAsia="Times New Roman" w:hAnsi="Segoe UI" w:cs="Segoe UI"/>
            <w:color w:val="4B35EF"/>
            <w:sz w:val="27"/>
            <w:szCs w:val="27"/>
            <w:u w:val="single"/>
            <w:lang w:eastAsia="en-IN"/>
          </w:rPr>
          <w:t>Mocha test framework</w:t>
        </w:r>
      </w:hyperlink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and </w:t>
      </w:r>
      <w:hyperlink r:id="rId6" w:tgtFrame="_blank" w:history="1">
        <w:r w:rsidRPr="00CE35FF">
          <w:rPr>
            <w:rFonts w:ascii="Segoe UI" w:eastAsia="Times New Roman" w:hAnsi="Segoe UI" w:cs="Segoe UI"/>
            <w:color w:val="4B35EF"/>
            <w:sz w:val="27"/>
            <w:szCs w:val="27"/>
            <w:u w:val="single"/>
            <w:lang w:eastAsia="en-IN"/>
          </w:rPr>
          <w:t>assert methods</w:t>
        </w:r>
      </w:hyperlink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from the Node.js standard library. If you’re unsure about any of the methods, you can use the documentation linked.</w:t>
      </w:r>
    </w:p>
    <w:p w14:paraId="22DCA778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If you get stuck during this project or would like to see an experienced developer work through it, click “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 xml:space="preserve">Get </w:t>
      </w:r>
      <w:proofErr w:type="gramStart"/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Help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“ to</w:t>
      </w:r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 see a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project walkthrough video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06115DAB" w14:textId="77777777" w:rsidR="00CE35FF" w:rsidRPr="00CE35FF" w:rsidRDefault="00CE35FF" w:rsidP="00CE35FF">
      <w:pPr>
        <w:shd w:val="clear" w:color="auto" w:fill="F6F5FA"/>
        <w:spacing w:after="0" w:line="240" w:lineRule="auto"/>
        <w:rPr>
          <w:rFonts w:ascii="Segoe UI" w:eastAsia="Times New Roman" w:hAnsi="Segoe UI" w:cs="Segoe UI"/>
          <w:b/>
          <w:bCs/>
          <w:color w:val="19191A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19191A"/>
          <w:sz w:val="27"/>
          <w:szCs w:val="27"/>
          <w:lang w:eastAsia="en-IN"/>
        </w:rPr>
        <w:t>Tasks</w:t>
      </w:r>
    </w:p>
    <w:p w14:paraId="63433000" w14:textId="77777777" w:rsidR="00CE35FF" w:rsidRPr="00CE35FF" w:rsidRDefault="00CE35FF" w:rsidP="00CE35FF">
      <w:pPr>
        <w:shd w:val="clear" w:color="auto" w:fill="F6F5FA"/>
        <w:spacing w:after="0" w:line="240" w:lineRule="auto"/>
        <w:rPr>
          <w:rFonts w:ascii="Segoe UI" w:eastAsia="Times New Roman" w:hAnsi="Segoe UI" w:cs="Segoe UI"/>
          <w:b/>
          <w:bCs/>
          <w:color w:val="93959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939598"/>
          <w:sz w:val="27"/>
          <w:szCs w:val="27"/>
          <w:lang w:eastAsia="en-IN"/>
        </w:rPr>
        <w:t>0/12Complete</w:t>
      </w:r>
    </w:p>
    <w:p w14:paraId="239569C3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C7EF3"/>
          <w:sz w:val="27"/>
          <w:szCs w:val="27"/>
          <w:lang w:eastAsia="en-IN"/>
        </w:rPr>
        <w:t>Mark the tasks as complete by checking them off</w:t>
      </w:r>
    </w:p>
    <w:p w14:paraId="360717AF" w14:textId="77777777" w:rsidR="00CE35FF" w:rsidRPr="00CE35FF" w:rsidRDefault="00CE35FF" w:rsidP="00CE35FF">
      <w:pPr>
        <w:spacing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9191A"/>
          <w:sz w:val="36"/>
          <w:szCs w:val="36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19191A"/>
          <w:sz w:val="36"/>
          <w:szCs w:val="36"/>
          <w:lang w:eastAsia="en-IN"/>
        </w:rPr>
        <w:t>Construct a test suite</w:t>
      </w:r>
    </w:p>
    <w:p w14:paraId="4924771B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1.</w:t>
      </w:r>
    </w:p>
    <w:p w14:paraId="16FA1B2E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Using </w:t>
      </w:r>
      <w:proofErr w:type="gram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equire(</w:t>
      </w:r>
      <w:proofErr w:type="gram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 import 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module at the top of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index_test.js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13F17B6C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32188B31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spellStart"/>
      <w:r w:rsidRPr="00CE35FF">
        <w:rPr>
          <w:rFonts w:ascii="Consolas" w:eastAsia="Times New Roman" w:hAnsi="Consolas" w:cs="Courier New"/>
          <w:color w:val="B3CCFF"/>
          <w:sz w:val="20"/>
          <w:szCs w:val="20"/>
          <w:lang w:eastAsia="en-IN"/>
        </w:rPr>
        <w:t>const</w:t>
      </w:r>
      <w:proofErr w:type="spellEnd"/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</w:t>
      </w:r>
      <w:r w:rsidRPr="00CE35FF">
        <w:rPr>
          <w:rFonts w:ascii="Consolas" w:eastAsia="Times New Roman" w:hAnsi="Consolas" w:cs="Courier New"/>
          <w:color w:val="B3CCFF"/>
          <w:sz w:val="20"/>
          <w:szCs w:val="20"/>
          <w:lang w:eastAsia="en-IN"/>
        </w:rPr>
        <w:t>modul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= </w:t>
      </w:r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requir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module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);</w:t>
      </w:r>
    </w:p>
    <w:p w14:paraId="72A0B00A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2.</w:t>
      </w:r>
    </w:p>
    <w:p w14:paraId="198E564A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Using </w:t>
      </w:r>
      <w:proofErr w:type="gram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equire(</w:t>
      </w:r>
      <w:proofErr w:type="gram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 import 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ooster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module from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./index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 This allows you to access methods for testing.</w:t>
      </w:r>
    </w:p>
    <w:p w14:paraId="049102AB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4A200CEC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spellStart"/>
      <w:r w:rsidRPr="00CE35FF">
        <w:rPr>
          <w:rFonts w:ascii="Consolas" w:eastAsia="Times New Roman" w:hAnsi="Consolas" w:cs="Courier New"/>
          <w:color w:val="B3CCFF"/>
          <w:sz w:val="20"/>
          <w:szCs w:val="20"/>
          <w:lang w:eastAsia="en-IN"/>
        </w:rPr>
        <w:t>const</w:t>
      </w:r>
      <w:proofErr w:type="spellEnd"/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</w:t>
      </w:r>
      <w:r w:rsidRPr="00CE35FF">
        <w:rPr>
          <w:rFonts w:ascii="Consolas" w:eastAsia="Times New Roman" w:hAnsi="Consolas" w:cs="Courier New"/>
          <w:color w:val="B3CCFF"/>
          <w:sz w:val="20"/>
          <w:szCs w:val="20"/>
          <w:lang w:eastAsia="en-IN"/>
        </w:rPr>
        <w:t>Rooster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= </w:t>
      </w: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requir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../index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);</w:t>
      </w:r>
    </w:p>
    <w:p w14:paraId="4A9C996B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3.</w:t>
      </w:r>
    </w:p>
    <w:p w14:paraId="74B675FC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Write a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describ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block for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ooster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16D935C4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25F0655D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describ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string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, () =&gt; {</w:t>
      </w:r>
    </w:p>
    <w:p w14:paraId="126D6D5D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0B0954B1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});</w:t>
      </w:r>
    </w:p>
    <w:p w14:paraId="0002BDDB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4.</w:t>
      </w:r>
    </w:p>
    <w:p w14:paraId="043A2CD7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Within the first block write another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describ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 block for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nnounceDawn</w:t>
      </w:r>
      <w:proofErr w:type="spellEnd"/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method.</w:t>
      </w:r>
    </w:p>
    <w:p w14:paraId="46D6E303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3CCFC686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describ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string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, () =&gt; {</w:t>
      </w:r>
    </w:p>
    <w:p w14:paraId="09FFDAA6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</w:t>
      </w: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describ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string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, () =&gt; {</w:t>
      </w:r>
    </w:p>
    <w:p w14:paraId="3773CF39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70E18B08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});</w:t>
      </w:r>
    </w:p>
    <w:p w14:paraId="179F9D22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});</w:t>
      </w:r>
    </w:p>
    <w:p w14:paraId="615BD221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5.</w:t>
      </w:r>
    </w:p>
    <w:p w14:paraId="1A991F59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lastRenderedPageBreak/>
        <w:t>Within the nested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describ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block, write 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block</w:t>
      </w:r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 that tests that the method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'returns a rooster call'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7F544742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5F3EBC71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describ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string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, () =&gt; {</w:t>
      </w:r>
    </w:p>
    <w:p w14:paraId="04D0127F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</w:t>
      </w: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describe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string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, () =&gt; {</w:t>
      </w:r>
    </w:p>
    <w:p w14:paraId="3D6244A4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  </w:t>
      </w:r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it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proofErr w:type="gramEnd"/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string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, () =&gt; {</w:t>
      </w:r>
    </w:p>
    <w:p w14:paraId="7DF00B63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7CF1BD90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  });</w:t>
      </w:r>
    </w:p>
    <w:p w14:paraId="61022D07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});</w:t>
      </w:r>
    </w:p>
    <w:p w14:paraId="2B865F27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});</w:t>
      </w:r>
    </w:p>
    <w:p w14:paraId="5CFD2D70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6.</w:t>
      </w:r>
    </w:p>
    <w:p w14:paraId="77C50C75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Within 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block</w:t>
      </w:r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 write the relevant test using 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function.</w:t>
      </w:r>
    </w:p>
    <w:p w14:paraId="5D7BDE7C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Don’t forget to use the four phases of a test: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setup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exercis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 and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verify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in your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block</w:t>
      </w:r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 (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teardown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optional).</w:t>
      </w:r>
    </w:p>
    <w:p w14:paraId="74133028" w14:textId="77777777" w:rsidR="00CE35FF" w:rsidRPr="00CE35FF" w:rsidRDefault="00CE35FF" w:rsidP="00CE35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In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setup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define your expected result</w:t>
      </w:r>
    </w:p>
    <w:p w14:paraId="1F2B6B10" w14:textId="77777777" w:rsidR="00CE35FF" w:rsidRPr="00CE35FF" w:rsidRDefault="00CE35FF" w:rsidP="00CE35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In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exercis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call the function under test</w:t>
      </w:r>
    </w:p>
    <w:p w14:paraId="5FB71A74" w14:textId="77777777" w:rsidR="00CE35FF" w:rsidRPr="00CE35FF" w:rsidRDefault="00CE35FF" w:rsidP="00CE35F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In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verify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use 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function</w:t>
      </w:r>
    </w:p>
    <w:p w14:paraId="0E7EC596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939598"/>
          <w:sz w:val="20"/>
          <w:szCs w:val="20"/>
          <w:lang w:eastAsia="en-IN"/>
        </w:rPr>
        <w:t>// Define expected output</w:t>
      </w:r>
    </w:p>
    <w:p w14:paraId="306EBF1E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spellStart"/>
      <w:r w:rsidRPr="00CE35FF">
        <w:rPr>
          <w:rFonts w:ascii="Consolas" w:eastAsia="Times New Roman" w:hAnsi="Consolas" w:cs="Courier New"/>
          <w:color w:val="B3CCFF"/>
          <w:sz w:val="20"/>
          <w:szCs w:val="20"/>
          <w:lang w:eastAsia="en-IN"/>
        </w:rPr>
        <w:t>const</w:t>
      </w:r>
      <w:proofErr w:type="spellEnd"/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</w:t>
      </w:r>
      <w:r w:rsidRPr="00CE35FF">
        <w:rPr>
          <w:rFonts w:ascii="Consolas" w:eastAsia="Times New Roman" w:hAnsi="Consolas" w:cs="Courier New"/>
          <w:color w:val="B3CCFF"/>
          <w:sz w:val="20"/>
          <w:szCs w:val="20"/>
          <w:lang w:eastAsia="en-IN"/>
        </w:rPr>
        <w:t>expected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= </w:t>
      </w:r>
      <w:r w:rsidRPr="00CE35FF">
        <w:rPr>
          <w:rFonts w:ascii="Consolas" w:eastAsia="Times New Roman" w:hAnsi="Consolas" w:cs="Courier New"/>
          <w:color w:val="FFE083"/>
          <w:sz w:val="20"/>
          <w:szCs w:val="20"/>
          <w:lang w:eastAsia="en-IN"/>
        </w:rPr>
        <w:t>'cock-a-doodle-doo!'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;</w:t>
      </w:r>
    </w:p>
    <w:p w14:paraId="23A6C182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4F5A6960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939598"/>
          <w:sz w:val="20"/>
          <w:szCs w:val="20"/>
          <w:lang w:eastAsia="en-IN"/>
        </w:rPr>
        <w:t xml:space="preserve">// Call </w:t>
      </w:r>
      <w:proofErr w:type="spellStart"/>
      <w:r w:rsidRPr="00CE35FF">
        <w:rPr>
          <w:rFonts w:ascii="Consolas" w:eastAsia="Times New Roman" w:hAnsi="Consolas" w:cs="Courier New"/>
          <w:color w:val="939598"/>
          <w:sz w:val="20"/>
          <w:szCs w:val="20"/>
          <w:lang w:eastAsia="en-IN"/>
        </w:rPr>
        <w:t>Rooster.announceDawn</w:t>
      </w:r>
      <w:proofErr w:type="spellEnd"/>
      <w:r w:rsidRPr="00CE35FF">
        <w:rPr>
          <w:rFonts w:ascii="Consolas" w:eastAsia="Times New Roman" w:hAnsi="Consolas" w:cs="Courier New"/>
          <w:color w:val="939598"/>
          <w:sz w:val="20"/>
          <w:szCs w:val="20"/>
          <w:lang w:eastAsia="en-IN"/>
        </w:rPr>
        <w:t xml:space="preserve"> and store result in variable</w:t>
      </w:r>
    </w:p>
    <w:p w14:paraId="5A8956D9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61D5ADE7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939598"/>
          <w:sz w:val="20"/>
          <w:szCs w:val="20"/>
          <w:lang w:eastAsia="en-IN"/>
        </w:rPr>
        <w:t>// Use an assert method to compare actual and expected result</w:t>
      </w:r>
    </w:p>
    <w:p w14:paraId="5D7D6669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7.</w:t>
      </w:r>
    </w:p>
    <w:p w14:paraId="2ECEAEC6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Save your changes and run the test in the command line. You’ve discovered an issue in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index.js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! Make the correction.</w:t>
      </w:r>
    </w:p>
    <w:p w14:paraId="4A13B998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71C3E9FC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Enter 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npm</w:t>
      </w:r>
      <w:proofErr w:type="spell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 xml:space="preserve"> tes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in the terminal and edit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ndex.js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based on the test output.</w:t>
      </w:r>
    </w:p>
    <w:p w14:paraId="03F46CB9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8.</w:t>
      </w:r>
    </w:p>
    <w:p w14:paraId="52FBB891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Below th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describ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 block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for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nnounceDawn</w:t>
      </w:r>
      <w:proofErr w:type="spellEnd"/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in </w:t>
      </w: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index_test.js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write another block for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timeAtDawn</w:t>
      </w:r>
      <w:proofErr w:type="spell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1DE477D5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9.</w:t>
      </w:r>
    </w:p>
    <w:p w14:paraId="60D5E218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Test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that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timeAtDawn</w:t>
      </w:r>
      <w:proofErr w:type="spellEnd"/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'returns its argument as a string'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 Make sure to use </w:t>
      </w:r>
      <w:proofErr w:type="gram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(</w:t>
      </w:r>
      <w:proofErr w:type="gram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and 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method that uses strict equality.</w:t>
      </w:r>
    </w:p>
    <w:p w14:paraId="084FAA02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7339C8CB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You’ll need to call 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Rooster.timeAtDawn</w:t>
      </w:r>
      <w:proofErr w:type="spell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(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 Pass it a Number and assert that the output is the Number converted to a String.</w:t>
      </w:r>
    </w:p>
    <w:p w14:paraId="0AD90B2F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Review the documentation for 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.strictEqual</w:t>
      </w:r>
      <w:proofErr w:type="spell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(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on the </w:t>
      </w:r>
      <w:hyperlink r:id="rId7" w:anchor="assert_assert_strictequal_actual_expected_message" w:tgtFrame="_blank" w:history="1">
        <w:r w:rsidRPr="00CE35FF">
          <w:rPr>
            <w:rFonts w:ascii="Segoe UI" w:eastAsia="Times New Roman" w:hAnsi="Segoe UI" w:cs="Segoe UI"/>
            <w:color w:val="4B35EF"/>
            <w:sz w:val="27"/>
            <w:szCs w:val="27"/>
            <w:u w:val="single"/>
            <w:lang w:eastAsia="en-IN"/>
          </w:rPr>
          <w:t>Node.js site</w:t>
        </w:r>
      </w:hyperlink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438ED23B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10.</w:t>
      </w:r>
    </w:p>
    <w:p w14:paraId="5923F833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You will next test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that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timeAtDawn</w:t>
      </w:r>
      <w:proofErr w:type="spellEnd"/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throws an error if its argument is not a valid hour (less th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0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or greater th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23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).</w:t>
      </w:r>
    </w:p>
    <w:p w14:paraId="53F5A367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Test both bounds to make your test suite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complet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 Test each bound in a separate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block</w:t>
      </w:r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 to make it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maintainabl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118A8F52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lastRenderedPageBreak/>
        <w:t xml:space="preserve">Test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that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timeAtDawn</w:t>
      </w:r>
      <w:proofErr w:type="spellEnd"/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'throws an error if passed a number less than 0'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 Make sure to use </w:t>
      </w:r>
      <w:proofErr w:type="gram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(</w:t>
      </w:r>
      <w:proofErr w:type="gram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and an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method that checks for thrown errors.</w:t>
      </w:r>
    </w:p>
    <w:p w14:paraId="0BA8FBA8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6CCB1EB7" w14:textId="77777777" w:rsidR="00CE35FF" w:rsidRPr="00CE35FF" w:rsidRDefault="00CE35FF" w:rsidP="00CE35FF">
      <w:pPr>
        <w:spacing w:after="100" w:afterAutospacing="1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Review the documentation for 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assert.throws</w:t>
      </w:r>
      <w:proofErr w:type="spell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(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on the </w:t>
      </w:r>
      <w:hyperlink r:id="rId8" w:anchor="assert_assert_throws_block_error_message" w:tgtFrame="_blank" w:history="1">
        <w:r w:rsidRPr="00CE35FF">
          <w:rPr>
            <w:rFonts w:ascii="Segoe UI" w:eastAsia="Times New Roman" w:hAnsi="Segoe UI" w:cs="Segoe UI"/>
            <w:color w:val="4B35EF"/>
            <w:sz w:val="27"/>
            <w:szCs w:val="27"/>
            <w:u w:val="single"/>
            <w:lang w:eastAsia="en-IN"/>
          </w:rPr>
          <w:t>Node.js site</w:t>
        </w:r>
      </w:hyperlink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. The first argument will be a function which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calls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timeAtDawn</w:t>
      </w:r>
      <w:proofErr w:type="spellEnd"/>
      <w:proofErr w:type="gram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()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and the second argument will be the error you expect to be thrown.</w:t>
      </w:r>
    </w:p>
    <w:p w14:paraId="476645A5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proofErr w:type="spellStart"/>
      <w:proofErr w:type="gram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assert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.</w:t>
      </w:r>
      <w:r w:rsidRPr="00CE35FF">
        <w:rPr>
          <w:rFonts w:ascii="Consolas" w:eastAsia="Times New Roman" w:hAnsi="Consolas" w:cs="Courier New"/>
          <w:color w:val="83FFF5"/>
          <w:sz w:val="20"/>
          <w:szCs w:val="20"/>
          <w:lang w:eastAsia="en-IN"/>
        </w:rPr>
        <w:t>throws</w:t>
      </w:r>
      <w:proofErr w:type="spellEnd"/>
      <w:proofErr w:type="gramEnd"/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</w:p>
    <w:p w14:paraId="398AABD3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() =&gt; {</w:t>
      </w:r>
    </w:p>
    <w:p w14:paraId="17EE922D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   </w:t>
      </w:r>
      <w:proofErr w:type="spell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Rooster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.</w:t>
      </w:r>
      <w:r w:rsidRPr="00CE35FF">
        <w:rPr>
          <w:rFonts w:ascii="Consolas" w:eastAsia="Times New Roman" w:hAnsi="Consolas" w:cs="Courier New"/>
          <w:color w:val="83FFF5"/>
          <w:sz w:val="20"/>
          <w:szCs w:val="20"/>
          <w:lang w:eastAsia="en-IN"/>
        </w:rPr>
        <w:t>timeAtDawn</w:t>
      </w:r>
      <w:proofErr w:type="spellEnd"/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hour</w:t>
      </w: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);</w:t>
      </w:r>
    </w:p>
    <w:p w14:paraId="366A77A1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},</w:t>
      </w:r>
    </w:p>
    <w:p w14:paraId="2D7C2691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</w:t>
      </w:r>
      <w:proofErr w:type="spellStart"/>
      <w:r w:rsidRPr="00CE35FF">
        <w:rPr>
          <w:rFonts w:ascii="Consolas" w:eastAsia="Times New Roman" w:hAnsi="Consolas" w:cs="Courier New"/>
          <w:color w:val="FF8973"/>
          <w:sz w:val="20"/>
          <w:szCs w:val="20"/>
          <w:lang w:eastAsia="en-IN"/>
        </w:rPr>
        <w:t>RangeError</w:t>
      </w:r>
      <w:proofErr w:type="spellEnd"/>
    </w:p>
    <w:p w14:paraId="0EE062AB" w14:textId="77777777" w:rsidR="00CE35FF" w:rsidRPr="00CE35FF" w:rsidRDefault="00CE35FF" w:rsidP="00CE35FF">
      <w:pPr>
        <w:shd w:val="clear" w:color="auto" w:fill="0A0E1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CE35F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);</w:t>
      </w:r>
    </w:p>
    <w:p w14:paraId="5135F35E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11.</w:t>
      </w:r>
    </w:p>
    <w:p w14:paraId="1DC62E4C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In another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i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 xml:space="preserve"> block, test </w:t>
      </w:r>
      <w:proofErr w:type="gramStart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that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.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timeAtDawn</w:t>
      </w:r>
      <w:proofErr w:type="spellEnd"/>
      <w:proofErr w:type="gramEnd"/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</w:t>
      </w:r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'throws an error if passed a number greater than 23'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.</w:t>
      </w:r>
    </w:p>
    <w:p w14:paraId="56EAE895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b/>
          <w:bCs/>
          <w:color w:val="484848"/>
          <w:sz w:val="27"/>
          <w:szCs w:val="27"/>
          <w:lang w:eastAsia="en-IN"/>
        </w:rPr>
        <w:t>12.</w:t>
      </w:r>
    </w:p>
    <w:p w14:paraId="0CE98734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Your test suite is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fas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complet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isolated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maintainabl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, and </w:t>
      </w:r>
      <w:r w:rsidRPr="00CE35FF">
        <w:rPr>
          <w:rFonts w:ascii="Segoe UI" w:eastAsia="Times New Roman" w:hAnsi="Segoe UI" w:cs="Segoe UI"/>
          <w:i/>
          <w:iCs/>
          <w:color w:val="484848"/>
          <w:sz w:val="27"/>
          <w:szCs w:val="27"/>
          <w:lang w:eastAsia="en-IN"/>
        </w:rPr>
        <w:t>expressive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! Run it and review the output in the terminal.</w:t>
      </w:r>
    </w:p>
    <w:p w14:paraId="75F49F05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Hint</w:t>
      </w:r>
    </w:p>
    <w:p w14:paraId="44856772" w14:textId="77777777" w:rsidR="00CE35FF" w:rsidRPr="00CE35FF" w:rsidRDefault="00CE35FF" w:rsidP="00CE35FF">
      <w:pPr>
        <w:spacing w:after="0" w:line="240" w:lineRule="auto"/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</w:pP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Enter </w:t>
      </w:r>
      <w:proofErr w:type="spellStart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>npm</w:t>
      </w:r>
      <w:proofErr w:type="spellEnd"/>
      <w:r w:rsidRPr="00CE35FF">
        <w:rPr>
          <w:rFonts w:ascii="Consolas" w:eastAsia="Times New Roman" w:hAnsi="Consolas" w:cs="Courier New"/>
          <w:color w:val="15141F"/>
          <w:sz w:val="20"/>
          <w:szCs w:val="20"/>
          <w:shd w:val="clear" w:color="auto" w:fill="EAE9ED"/>
          <w:lang w:eastAsia="en-IN"/>
        </w:rPr>
        <w:t xml:space="preserve"> test</w:t>
      </w:r>
      <w:r w:rsidRPr="00CE35FF">
        <w:rPr>
          <w:rFonts w:ascii="Segoe UI" w:eastAsia="Times New Roman" w:hAnsi="Segoe UI" w:cs="Segoe UI"/>
          <w:color w:val="484848"/>
          <w:sz w:val="27"/>
          <w:szCs w:val="27"/>
          <w:lang w:eastAsia="en-IN"/>
        </w:rPr>
        <w:t> in the terminal.</w:t>
      </w:r>
    </w:p>
    <w:p w14:paraId="725E8B48" w14:textId="7FAEFE35" w:rsidR="0009425A" w:rsidRDefault="0009425A"/>
    <w:sectPr w:rsidR="0009425A" w:rsidSect="00BC4E6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B36338"/>
    <w:multiLevelType w:val="multilevel"/>
    <w:tmpl w:val="4CB65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NjM1MjYzMbM0t7BQ0lEKTi0uzszPAykwrAUAf/9fcywAAAA="/>
  </w:docVars>
  <w:rsids>
    <w:rsidRoot w:val="001145FF"/>
    <w:rsid w:val="0009425A"/>
    <w:rsid w:val="001145FF"/>
    <w:rsid w:val="00BC4E62"/>
    <w:rsid w:val="00CE3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5BEB5"/>
  <w15:chartTrackingRefBased/>
  <w15:docId w15:val="{06F66F4A-68D0-4543-826A-945CD63A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E35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CE35F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35F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CE35F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customStyle="1" w:styleId="p1qg33igem5pagn4kpmirjw">
    <w:name w:val="p__1qg33igem5pagn4kpmirjw"/>
    <w:basedOn w:val="Normal"/>
    <w:rsid w:val="00CE3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CE35F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E35FF"/>
    <w:rPr>
      <w:i/>
      <w:iCs/>
    </w:rPr>
  </w:style>
  <w:style w:type="character" w:styleId="Strong">
    <w:name w:val="Strong"/>
    <w:basedOn w:val="DefaultParagraphFont"/>
    <w:uiPriority w:val="22"/>
    <w:qFormat/>
    <w:rsid w:val="00CE35F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CE35FF"/>
    <w:rPr>
      <w:color w:val="0000FF"/>
      <w:u w:val="single"/>
    </w:rPr>
  </w:style>
  <w:style w:type="character" w:customStyle="1" w:styleId="fcn-task-countercount">
    <w:name w:val="fcn-task-counter__count"/>
    <w:basedOn w:val="DefaultParagraphFont"/>
    <w:rsid w:val="00CE35FF"/>
  </w:style>
  <w:style w:type="character" w:customStyle="1" w:styleId="fcn-taskshelp">
    <w:name w:val="fcn-tasks__help"/>
    <w:basedOn w:val="DefaultParagraphFont"/>
    <w:rsid w:val="00CE35FF"/>
  </w:style>
  <w:style w:type="character" w:customStyle="1" w:styleId="fcn-tasknumber">
    <w:name w:val="fcn-task__number"/>
    <w:basedOn w:val="DefaultParagraphFont"/>
    <w:rsid w:val="00CE35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35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35FF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m-keyword">
    <w:name w:val="cm-keyword"/>
    <w:basedOn w:val="DefaultParagraphFont"/>
    <w:rsid w:val="00CE35FF"/>
  </w:style>
  <w:style w:type="character" w:customStyle="1" w:styleId="cm-def">
    <w:name w:val="cm-def"/>
    <w:basedOn w:val="DefaultParagraphFont"/>
    <w:rsid w:val="00CE35FF"/>
  </w:style>
  <w:style w:type="character" w:customStyle="1" w:styleId="cm-operator">
    <w:name w:val="cm-operator"/>
    <w:basedOn w:val="DefaultParagraphFont"/>
    <w:rsid w:val="00CE35FF"/>
  </w:style>
  <w:style w:type="character" w:customStyle="1" w:styleId="cm-variable">
    <w:name w:val="cm-variable"/>
    <w:basedOn w:val="DefaultParagraphFont"/>
    <w:rsid w:val="00CE35FF"/>
  </w:style>
  <w:style w:type="character" w:customStyle="1" w:styleId="cm-string">
    <w:name w:val="cm-string"/>
    <w:basedOn w:val="DefaultParagraphFont"/>
    <w:rsid w:val="00CE35FF"/>
  </w:style>
  <w:style w:type="paragraph" w:customStyle="1" w:styleId="li1kqbjwbwa3ze6v0bvxq9rx">
    <w:name w:val="li__1kqbjwbwa3ze6v0bvxq9rx"/>
    <w:basedOn w:val="Normal"/>
    <w:rsid w:val="00CE35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m-comment">
    <w:name w:val="cm-comment"/>
    <w:basedOn w:val="DefaultParagraphFont"/>
    <w:rsid w:val="00CE35FF"/>
  </w:style>
  <w:style w:type="character" w:customStyle="1" w:styleId="cm-property">
    <w:name w:val="cm-property"/>
    <w:basedOn w:val="DefaultParagraphFont"/>
    <w:rsid w:val="00CE35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864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2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269998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6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4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05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7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99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5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64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851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046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1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8719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99469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348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65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5394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57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3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89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9858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2387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50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440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582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26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55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4951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2517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53114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29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65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60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1561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787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9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7994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83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262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28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45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175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882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357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6668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18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771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102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6190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8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2171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81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95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2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02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687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26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75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7196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47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2526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18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04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56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551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57046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575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50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577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91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052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07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658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0158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66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8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9513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000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12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97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64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89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269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api/asser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odejs.org/api/asser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api/assert.html" TargetMode="External"/><Relationship Id="rId5" Type="http://schemas.openxmlformats.org/officeDocument/2006/relationships/hyperlink" Target="https://mochajs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95</Words>
  <Characters>3396</Characters>
  <Application>Microsoft Office Word</Application>
  <DocSecurity>0</DocSecurity>
  <Lines>28</Lines>
  <Paragraphs>7</Paragraphs>
  <ScaleCrop>false</ScaleCrop>
  <Company/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ovan Garai</dc:creator>
  <cp:keywords/>
  <dc:description/>
  <cp:lastModifiedBy>Susovan Garai</cp:lastModifiedBy>
  <cp:revision>4</cp:revision>
  <dcterms:created xsi:type="dcterms:W3CDTF">2020-07-27T06:50:00Z</dcterms:created>
  <dcterms:modified xsi:type="dcterms:W3CDTF">2020-08-04T17:42:00Z</dcterms:modified>
</cp:coreProperties>
</file>